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2AA5" w:rsidRDefault="007C2DCD" w:rsidP="007C2DCD">
      <w:pPr>
        <w:pStyle w:val="Title"/>
        <w:rPr>
          <w:lang w:val="en-CA"/>
        </w:rPr>
      </w:pPr>
      <w:bookmarkStart w:id="0" w:name="_GoBack"/>
      <w:bookmarkEnd w:id="0"/>
      <w:r>
        <w:rPr>
          <w:lang w:val="en-CA"/>
        </w:rPr>
        <w:t>Title</w:t>
      </w:r>
    </w:p>
    <w:p w:rsidR="007C2DCD" w:rsidRPr="007C2DCD" w:rsidRDefault="007C2DCD" w:rsidP="00D858F8">
      <w:pPr>
        <w:pStyle w:val="Author"/>
        <w:rPr>
          <w:lang w:val="en-CA"/>
        </w:rPr>
      </w:pPr>
      <w:r w:rsidRPr="00D858F8">
        <w:t>Authors</w:t>
      </w:r>
    </w:p>
    <w:p w:rsidR="007C2DCD" w:rsidRDefault="007C2DCD" w:rsidP="007C2DCD">
      <w:pPr>
        <w:pStyle w:val="Heading1"/>
        <w:rPr>
          <w:lang w:val="en-CA"/>
        </w:rPr>
      </w:pPr>
      <w:r>
        <w:rPr>
          <w:lang w:val="en-CA"/>
        </w:rPr>
        <w:t>Heading1</w:t>
      </w:r>
    </w:p>
    <w:p w:rsidR="0023354D" w:rsidRDefault="0023354D" w:rsidP="0023354D">
      <w:pPr>
        <w:pStyle w:val="FirstParagraph"/>
        <w:rPr>
          <w:lang w:val="en-CA"/>
        </w:rPr>
      </w:pPr>
      <w:r>
        <w:rPr>
          <w:lang w:val="en-CA"/>
        </w:rPr>
        <w:t>First paragraph</w:t>
      </w:r>
    </w:p>
    <w:p w:rsidR="0023354D" w:rsidRDefault="0023354D" w:rsidP="0023354D">
      <w:pPr>
        <w:pStyle w:val="BodyText"/>
        <w:rPr>
          <w:lang w:val="en-CA"/>
        </w:rPr>
      </w:pPr>
      <w:r>
        <w:rPr>
          <w:lang w:val="en-CA"/>
        </w:rPr>
        <w:t>Body text</w:t>
      </w:r>
    </w:p>
    <w:p w:rsidR="0023354D" w:rsidRPr="0023354D" w:rsidRDefault="0023354D" w:rsidP="0023354D">
      <w:pPr>
        <w:pStyle w:val="Heading2"/>
        <w:rPr>
          <w:lang w:val="en-CA"/>
        </w:rPr>
      </w:pPr>
      <w:r>
        <w:rPr>
          <w:lang w:val="en-CA"/>
        </w:rPr>
        <w:t>Heading2</w:t>
      </w:r>
    </w:p>
    <w:p w:rsidR="007C2DCD" w:rsidRDefault="0023354D" w:rsidP="0023354D">
      <w:pPr>
        <w:pStyle w:val="ImageCaption"/>
        <w:rPr>
          <w:lang w:val="en-CA"/>
        </w:rPr>
      </w:pPr>
      <w:r>
        <w:rPr>
          <w:lang w:val="en-CA"/>
        </w:rPr>
        <w:t>Image caption</w:t>
      </w:r>
    </w:p>
    <w:p w:rsidR="0023354D" w:rsidRDefault="0023354D" w:rsidP="0023354D">
      <w:pPr>
        <w:pStyle w:val="Compact"/>
        <w:numPr>
          <w:ilvl w:val="0"/>
          <w:numId w:val="13"/>
        </w:numPr>
        <w:rPr>
          <w:lang w:val="en-CA"/>
        </w:rPr>
      </w:pPr>
      <w:r>
        <w:rPr>
          <w:lang w:val="en-CA"/>
        </w:rPr>
        <w:t>Compact</w:t>
      </w:r>
    </w:p>
    <w:p w:rsidR="0023354D" w:rsidRDefault="0023354D" w:rsidP="0023354D">
      <w:pPr>
        <w:pStyle w:val="Heading3"/>
        <w:rPr>
          <w:lang w:val="en-CA"/>
        </w:rPr>
      </w:pPr>
      <w:r>
        <w:rPr>
          <w:lang w:val="en-CA"/>
        </w:rPr>
        <w:t>Heading3</w:t>
      </w:r>
    </w:p>
    <w:p w:rsidR="0023354D" w:rsidRDefault="0023354D" w:rsidP="0023354D">
      <w:pPr>
        <w:pStyle w:val="Heading4"/>
        <w:rPr>
          <w:lang w:val="en-CA"/>
        </w:rPr>
      </w:pPr>
      <w:r>
        <w:rPr>
          <w:lang w:val="en-CA"/>
        </w:rPr>
        <w:t>Heading4</w:t>
      </w:r>
    </w:p>
    <w:p w:rsidR="002147C4" w:rsidRDefault="002147C4" w:rsidP="002147C4">
      <w:pPr>
        <w:pStyle w:val="Heading5"/>
        <w:rPr>
          <w:lang w:val="en-CA"/>
        </w:rPr>
      </w:pPr>
      <w:r>
        <w:rPr>
          <w:lang w:val="en-CA"/>
        </w:rPr>
        <w:t>Heading5</w:t>
      </w:r>
    </w:p>
    <w:p w:rsidR="002147C4" w:rsidRPr="002147C4" w:rsidRDefault="002147C4" w:rsidP="002147C4">
      <w:pPr>
        <w:pStyle w:val="Heading6"/>
        <w:rPr>
          <w:lang w:val="en-CA"/>
        </w:rPr>
      </w:pPr>
      <w:r>
        <w:rPr>
          <w:lang w:val="en-CA"/>
        </w:rPr>
        <w:t>Heading6</w:t>
      </w:r>
    </w:p>
    <w:p w:rsidR="00AF7D91" w:rsidRDefault="00AF7D91" w:rsidP="00AF7D91">
      <w:pPr>
        <w:rPr>
          <w:lang w:val="en-CA"/>
        </w:rPr>
      </w:pPr>
      <w:r>
        <w:rPr>
          <w:lang w:val="en-CA"/>
        </w:rPr>
        <w:t>Normal</w:t>
      </w:r>
    </w:p>
    <w:p w:rsidR="008D5D49" w:rsidRPr="008D5D49" w:rsidRDefault="008D5D49" w:rsidP="008D5D49">
      <w:pPr>
        <w:pStyle w:val="TableCaption"/>
      </w:pPr>
      <w:r w:rsidRPr="008D5D49">
        <w:t xml:space="preserve">Table </w:t>
      </w:r>
      <w:r w:rsidR="004164C8">
        <w:fldChar w:fldCharType="begin"/>
      </w:r>
      <w:r w:rsidR="004164C8">
        <w:instrText xml:space="preserve"> SEQ Table \* ARABIC </w:instrText>
      </w:r>
      <w:r w:rsidR="004164C8">
        <w:fldChar w:fldCharType="separate"/>
      </w:r>
      <w:r w:rsidRPr="008D5D49">
        <w:t>1</w:t>
      </w:r>
      <w:r w:rsidR="004164C8">
        <w:fldChar w:fldCharType="end"/>
      </w:r>
      <w:r w:rsidRPr="008D5D49">
        <w:t>: Table caption</w:t>
      </w:r>
    </w:p>
    <w:tbl>
      <w:tblPr>
        <w:tblStyle w:val="PlainTable4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D5D49" w:rsidTr="008D5D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:rsidR="008D5D49" w:rsidRDefault="008D5D49" w:rsidP="00AF7D91">
            <w:pPr>
              <w:rPr>
                <w:lang w:val="en-CA"/>
              </w:rPr>
            </w:pPr>
          </w:p>
        </w:tc>
        <w:tc>
          <w:tcPr>
            <w:tcW w:w="3117" w:type="dxa"/>
          </w:tcPr>
          <w:p w:rsidR="008D5D49" w:rsidRDefault="008D5D49" w:rsidP="00AF7D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  <w:tc>
          <w:tcPr>
            <w:tcW w:w="3117" w:type="dxa"/>
          </w:tcPr>
          <w:p w:rsidR="008D5D49" w:rsidRDefault="008D5D49" w:rsidP="00AF7D9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8D5D49" w:rsidTr="008D5D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:rsidR="008D5D49" w:rsidRDefault="008D5D49" w:rsidP="00AF7D91">
            <w:pPr>
              <w:rPr>
                <w:lang w:val="en-CA"/>
              </w:rPr>
            </w:pPr>
          </w:p>
        </w:tc>
        <w:tc>
          <w:tcPr>
            <w:tcW w:w="3117" w:type="dxa"/>
          </w:tcPr>
          <w:p w:rsidR="008D5D49" w:rsidRDefault="008D5D49" w:rsidP="00AF7D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  <w:tc>
          <w:tcPr>
            <w:tcW w:w="3117" w:type="dxa"/>
          </w:tcPr>
          <w:p w:rsidR="008D5D49" w:rsidRDefault="008D5D49" w:rsidP="00AF7D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</w:tr>
      <w:tr w:rsidR="008D5D49" w:rsidTr="008D5D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:rsidR="008D5D49" w:rsidRDefault="008D5D49" w:rsidP="00AF7D91">
            <w:pPr>
              <w:rPr>
                <w:lang w:val="en-CA"/>
              </w:rPr>
            </w:pPr>
          </w:p>
        </w:tc>
        <w:tc>
          <w:tcPr>
            <w:tcW w:w="3117" w:type="dxa"/>
          </w:tcPr>
          <w:p w:rsidR="008D5D49" w:rsidRDefault="008D5D49" w:rsidP="00AF7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  <w:tc>
          <w:tcPr>
            <w:tcW w:w="3117" w:type="dxa"/>
          </w:tcPr>
          <w:p w:rsidR="008D5D49" w:rsidRDefault="008D5D49" w:rsidP="00AF7D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</w:tr>
    </w:tbl>
    <w:p w:rsidR="008D5D49" w:rsidRPr="00AF7D91" w:rsidRDefault="008D5D49" w:rsidP="00AF7D91">
      <w:pPr>
        <w:rPr>
          <w:lang w:val="en-CA"/>
        </w:rPr>
      </w:pPr>
    </w:p>
    <w:sectPr w:rsidR="008D5D49" w:rsidRPr="00AF7D91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64C8" w:rsidRDefault="004164C8">
      <w:pPr>
        <w:spacing w:after="0"/>
      </w:pPr>
      <w:r>
        <w:separator/>
      </w:r>
    </w:p>
  </w:endnote>
  <w:endnote w:type="continuationSeparator" w:id="0">
    <w:p w:rsidR="004164C8" w:rsidRDefault="004164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8965509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54DE2" w:rsidRDefault="00D54DE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54DE2" w:rsidRDefault="00D54D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64C8" w:rsidRDefault="004164C8">
      <w:r>
        <w:separator/>
      </w:r>
    </w:p>
  </w:footnote>
  <w:footnote w:type="continuationSeparator" w:id="0">
    <w:p w:rsidR="004164C8" w:rsidRDefault="004164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3BC7F7E"/>
    <w:multiLevelType w:val="multilevel"/>
    <w:tmpl w:val="6B2846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032BC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1782D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5AA840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F60A842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9E87D2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1D0CAF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891A38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53CC4E5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EAA8C9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CB47C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D9228E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4F71FC6"/>
    <w:multiLevelType w:val="hybridMultilevel"/>
    <w:tmpl w:val="6A4696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PlainTable4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5A1B"/>
    <w:rsid w:val="0015601D"/>
    <w:rsid w:val="001A1062"/>
    <w:rsid w:val="002147C4"/>
    <w:rsid w:val="0023354D"/>
    <w:rsid w:val="002664EE"/>
    <w:rsid w:val="002D41FC"/>
    <w:rsid w:val="0034241A"/>
    <w:rsid w:val="00381CE1"/>
    <w:rsid w:val="0038571D"/>
    <w:rsid w:val="004164C8"/>
    <w:rsid w:val="004927EE"/>
    <w:rsid w:val="004E29B3"/>
    <w:rsid w:val="005155FA"/>
    <w:rsid w:val="00590D07"/>
    <w:rsid w:val="006019D5"/>
    <w:rsid w:val="00672973"/>
    <w:rsid w:val="00687021"/>
    <w:rsid w:val="006B33CC"/>
    <w:rsid w:val="007054A1"/>
    <w:rsid w:val="00784D58"/>
    <w:rsid w:val="007C2DCD"/>
    <w:rsid w:val="008D5D49"/>
    <w:rsid w:val="008D6863"/>
    <w:rsid w:val="00992052"/>
    <w:rsid w:val="00A524B4"/>
    <w:rsid w:val="00AF7D91"/>
    <w:rsid w:val="00B07EE6"/>
    <w:rsid w:val="00B86B75"/>
    <w:rsid w:val="00BC48D5"/>
    <w:rsid w:val="00C12AA5"/>
    <w:rsid w:val="00C36279"/>
    <w:rsid w:val="00D52EF6"/>
    <w:rsid w:val="00D54DE2"/>
    <w:rsid w:val="00D858F8"/>
    <w:rsid w:val="00E315A3"/>
    <w:rsid w:val="00F766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9918F99-B713-4DFF-BAE6-0ADAFDAC3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58F8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858F8"/>
    <w:pPr>
      <w:keepNext/>
      <w:keepLines/>
      <w:spacing w:before="480" w:after="0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24B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262626" w:themeColor="text1" w:themeTint="D9"/>
      <w:sz w:val="4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524B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04040" w:themeColor="text1" w:themeTint="BF"/>
      <w:sz w:val="36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A524B4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595959" w:themeColor="text1" w:themeTint="A6"/>
      <w:sz w:val="32"/>
    </w:rPr>
  </w:style>
  <w:style w:type="paragraph" w:styleId="Heading5">
    <w:name w:val="heading 5"/>
    <w:basedOn w:val="Normal"/>
    <w:next w:val="BodyText"/>
    <w:uiPriority w:val="9"/>
    <w:unhideWhenUsed/>
    <w:qFormat/>
    <w:rsid w:val="00A524B4"/>
    <w:pPr>
      <w:keepNext/>
      <w:keepLines/>
      <w:spacing w:before="200" w:after="0"/>
      <w:outlineLvl w:val="4"/>
    </w:pPr>
    <w:rPr>
      <w:rFonts w:eastAsiaTheme="majorEastAsia" w:cstheme="majorBidi"/>
      <w:iCs/>
      <w:color w:val="7F7F7F" w:themeColor="text1" w:themeTint="80"/>
      <w:sz w:val="28"/>
    </w:rPr>
  </w:style>
  <w:style w:type="paragraph" w:styleId="Heading6">
    <w:name w:val="heading 6"/>
    <w:basedOn w:val="Normal"/>
    <w:next w:val="BodyText"/>
    <w:uiPriority w:val="9"/>
    <w:unhideWhenUsed/>
    <w:qFormat/>
    <w:rsid w:val="00A524B4"/>
    <w:pPr>
      <w:keepNext/>
      <w:keepLines/>
      <w:spacing w:before="200" w:after="0"/>
      <w:outlineLvl w:val="5"/>
    </w:pPr>
    <w:rPr>
      <w:rFonts w:eastAsiaTheme="majorEastAsia" w:cstheme="majorBidi"/>
      <w:b/>
      <w:i/>
      <w:color w:val="7F7F7F" w:themeColor="text1" w:themeTint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524B4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524B4"/>
  </w:style>
  <w:style w:type="paragraph" w:customStyle="1" w:styleId="Compact">
    <w:name w:val="Compact"/>
    <w:basedOn w:val="BodyText"/>
    <w:qFormat/>
    <w:rsid w:val="00A524B4"/>
    <w:pPr>
      <w:spacing w:before="120" w:after="120"/>
    </w:pPr>
  </w:style>
  <w:style w:type="paragraph" w:styleId="Title">
    <w:name w:val="Title"/>
    <w:basedOn w:val="Normal"/>
    <w:next w:val="BodyText"/>
    <w:qFormat/>
    <w:rsid w:val="00D858F8"/>
    <w:pPr>
      <w:keepNext/>
      <w:keepLines/>
      <w:spacing w:before="480" w:after="240"/>
      <w:jc w:val="center"/>
    </w:pPr>
    <w:rPr>
      <w:rFonts w:eastAsiaTheme="majorEastAsia" w:cstheme="majorBidi"/>
      <w:b/>
      <w:bCs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Normal"/>
    <w:next w:val="BodyText"/>
    <w:qFormat/>
    <w:rsid w:val="00D858F8"/>
    <w:pPr>
      <w:keepNext/>
      <w:keepLines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7054A1"/>
    <w:pPr>
      <w:spacing w:after="120"/>
    </w:pPr>
    <w:rPr>
      <w:i/>
      <w:sz w:val="22"/>
    </w:rPr>
  </w:style>
  <w:style w:type="paragraph" w:customStyle="1" w:styleId="TableCaption">
    <w:name w:val="Table Caption"/>
    <w:basedOn w:val="Caption"/>
    <w:rsid w:val="007054A1"/>
    <w:pPr>
      <w:keepNext/>
    </w:pPr>
  </w:style>
  <w:style w:type="paragraph" w:customStyle="1" w:styleId="ImageCaption">
    <w:name w:val="Image Caption"/>
    <w:basedOn w:val="Caption"/>
    <w:rsid w:val="00672973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7054A1"/>
    <w:rPr>
      <w:rFonts w:ascii="Times New Roman" w:hAnsi="Times New Roman"/>
      <w:i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i/>
      <w:sz w:val="22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/>
      <w:color w:val="F07F09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15601D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524B4"/>
    <w:rPr>
      <w:rFonts w:ascii="Times New Roman" w:hAnsi="Times New Roman"/>
    </w:rPr>
  </w:style>
  <w:style w:type="table" w:styleId="TableGrid">
    <w:name w:val="Table Grid"/>
    <w:basedOn w:val="TableNormal"/>
    <w:rsid w:val="008D5D4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rsid w:val="008D5D49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nhideWhenUsed/>
    <w:rsid w:val="00D54DE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54DE2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D54DE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54DE2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E82E25-7141-4D3E-8C6C-2EAEEDD2B2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7</Words>
  <Characters>1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lexandre Milovanoff</dc:creator>
  <cp:lastModifiedBy>Alexandre Milovanoff</cp:lastModifiedBy>
  <cp:revision>19</cp:revision>
  <dcterms:created xsi:type="dcterms:W3CDTF">2018-02-14T20:40:00Z</dcterms:created>
  <dcterms:modified xsi:type="dcterms:W3CDTF">2018-06-20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